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[༢ན]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[༢བ]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[༣ན]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[༣བ]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[༤ན]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[༤བ]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[༥ན]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[༥བ]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[༦ན]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[༦བ]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[༧ན]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[༧བ]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[༨ན]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[༨བ]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5ed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4Z</dcterms:created>
  <dcterms:modified xsi:type="dcterms:W3CDTF">2017-04-20T15:37:04Z</dcterms:modified>
</cp:coreProperties>
</file>